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DA9444" w14:textId="183D6EDF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lk520295532"/>
      <w:bookmarkEnd w:id="0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ISDS 552</w:t>
      </w:r>
    </w:p>
    <w:p w14:paraId="6276D249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Project on</w:t>
      </w:r>
    </w:p>
    <w:p w14:paraId="036E35B5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Car Dealership (Sales)</w:t>
      </w:r>
    </w:p>
    <w:p w14:paraId="360F058B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79548673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3AB6EBA1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2EAA949F" wp14:editId="611466E2">
            <wp:extent cx="5724525" cy="3219450"/>
            <wp:effectExtent l="0" t="0" r="0" b="0"/>
            <wp:docPr id="4" name="Picture 4" descr="aal-auto-dealerau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aal-auto-dealerauc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8B69" w14:textId="07D325CD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By</w:t>
      </w:r>
    </w:p>
    <w:p w14:paraId="374233DB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Team- S3</w:t>
      </w:r>
    </w:p>
    <w:p w14:paraId="01CC2404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Deepam</w:t>
      </w:r>
      <w:proofErr w:type="spellEnd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Khirwar</w:t>
      </w:r>
      <w:proofErr w:type="spellEnd"/>
    </w:p>
    <w:p w14:paraId="0F8E5D8F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Harshita Didwania</w:t>
      </w:r>
    </w:p>
    <w:p w14:paraId="63A801F4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 xml:space="preserve">Kavindu </w:t>
      </w: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Walimunige</w:t>
      </w:r>
      <w:proofErr w:type="spellEnd"/>
    </w:p>
    <w:p w14:paraId="3F5FD7AA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Sanchit Singh</w:t>
      </w:r>
    </w:p>
    <w:p w14:paraId="5AE16F6B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Sathiya Priya Jeevanandan</w:t>
      </w:r>
    </w:p>
    <w:p w14:paraId="157C53D6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40BFFC35" w14:textId="77777777" w:rsid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66BBE51C" wp14:editId="51514A6C">
            <wp:extent cx="4114800" cy="1914525"/>
            <wp:effectExtent l="0" t="0" r="0" b="0"/>
            <wp:docPr id="3" name="Picture 3" descr="Image result for California state university mihayl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 descr="Image result for California state university mihaylo log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BB079" w14:textId="1D0E181E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lastRenderedPageBreak/>
        <w:t>WND Diagram</w:t>
      </w:r>
    </w:p>
    <w:p w14:paraId="48776A0F" w14:textId="3B6896B6" w:rsidR="00917D24" w:rsidRPr="00816576" w:rsidRDefault="00917D24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Match Vehicles with Customer</w:t>
      </w:r>
    </w:p>
    <w:p w14:paraId="366A9DBB" w14:textId="4331FEF6" w:rsidR="00917D24" w:rsidRPr="00816576" w:rsidRDefault="000F255D" w:rsidP="000F255D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20320863" wp14:editId="34E420AE">
            <wp:extent cx="6257925" cy="60007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600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03591" w14:textId="320A53BB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2B7A3E5E" w14:textId="2B6F8A2C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1575FC45" w14:textId="77777777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586E6FDD" w14:textId="2FCECE56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45E3ED54" w14:textId="77777777" w:rsidR="000F255D" w:rsidRDefault="000F255D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31411AE4" w14:textId="6E2B3284" w:rsidR="00C73DDB" w:rsidRPr="00816576" w:rsidRDefault="00C73DDB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lastRenderedPageBreak/>
        <w:t>GUI Diagram</w:t>
      </w:r>
    </w:p>
    <w:p w14:paraId="2CBC632C" w14:textId="591EC41F" w:rsidR="00C36F1A" w:rsidRPr="00816576" w:rsidRDefault="00C36F1A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Match Vehicles with Customer</w:t>
      </w:r>
    </w:p>
    <w:p w14:paraId="6E96DD80" w14:textId="70141273" w:rsidR="00C36F1A" w:rsidRPr="00816576" w:rsidRDefault="00C33605" w:rsidP="00816576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4112" behindDoc="1" locked="0" layoutInCell="1" allowOverlap="1" wp14:anchorId="5745176D" wp14:editId="5AEE9C18">
            <wp:simplePos x="0" y="0"/>
            <wp:positionH relativeFrom="column">
              <wp:posOffset>-361950</wp:posOffset>
            </wp:positionH>
            <wp:positionV relativeFrom="paragraph">
              <wp:posOffset>399415</wp:posOffset>
            </wp:positionV>
            <wp:extent cx="6494780" cy="6343650"/>
            <wp:effectExtent l="0" t="0" r="1270" b="0"/>
            <wp:wrapThrough wrapText="bothSides">
              <wp:wrapPolygon edited="0">
                <wp:start x="0" y="0"/>
                <wp:lineTo x="0" y="21535"/>
                <wp:lineTo x="21541" y="21535"/>
                <wp:lineTo x="21541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4780" cy="634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189C76" w14:textId="4C18D79A" w:rsidR="00C73DDB" w:rsidRPr="00816576" w:rsidRDefault="00C73DDB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5290D521" w14:textId="39DF458C" w:rsidR="00917D24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33D04072" w14:textId="77777777" w:rsidR="00C33605" w:rsidRPr="00816576" w:rsidRDefault="00C33605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457BEF4A" w14:textId="3E97C525" w:rsidR="00C36F1A" w:rsidRPr="00816576" w:rsidRDefault="00C36F1A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0089F553" w14:textId="3C8DCDAD" w:rsidR="00816576" w:rsidRPr="00816576" w:rsidRDefault="00816576" w:rsidP="00816576">
      <w:pPr>
        <w:pStyle w:val="Heading1"/>
        <w:rPr>
          <w:rFonts w:ascii="Times New Roman" w:hAnsi="Times New Roman" w:cs="Times New Roman"/>
          <w:b/>
          <w:color w:val="000000" w:themeColor="text1"/>
        </w:rPr>
      </w:pPr>
      <w:r w:rsidRPr="00816576">
        <w:rPr>
          <w:rFonts w:ascii="Times New Roman" w:hAnsi="Times New Roman" w:cs="Times New Roman"/>
          <w:b/>
          <w:color w:val="000000" w:themeColor="text1"/>
        </w:rPr>
        <w:t>Sell Car</w:t>
      </w:r>
    </w:p>
    <w:p w14:paraId="3F660944" w14:textId="27183679" w:rsidR="00816576" w:rsidRPr="00816576" w:rsidRDefault="00816576" w:rsidP="00816576">
      <w:pPr>
        <w:pStyle w:val="Heading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816576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WND</w:t>
      </w:r>
    </w:p>
    <w:p w14:paraId="487E4A5F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FF80218" w14:textId="72838A0C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0E6016E9" wp14:editId="0306532E">
            <wp:extent cx="5691116" cy="560895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116" cy="560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6576">
        <w:rPr>
          <w:rFonts w:ascii="Times New Roman" w:hAnsi="Times New Roman" w:cs="Times New Roman"/>
          <w:sz w:val="32"/>
          <w:szCs w:val="32"/>
        </w:rPr>
        <w:br w:type="page"/>
      </w:r>
    </w:p>
    <w:p w14:paraId="5875158E" w14:textId="538D9B3C" w:rsidR="00816576" w:rsidRPr="004E5131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4E5131">
        <w:rPr>
          <w:rFonts w:ascii="Times New Roman" w:hAnsi="Times New Roman" w:cs="Times New Roman"/>
          <w:b/>
          <w:sz w:val="32"/>
          <w:szCs w:val="32"/>
        </w:rPr>
        <w:lastRenderedPageBreak/>
        <w:t>GUI</w:t>
      </w:r>
      <w:r w:rsidR="004E5131" w:rsidRPr="004E5131">
        <w:rPr>
          <w:rFonts w:ascii="Times New Roman" w:hAnsi="Times New Roman" w:cs="Times New Roman"/>
          <w:b/>
          <w:sz w:val="32"/>
          <w:szCs w:val="32"/>
        </w:rPr>
        <w:br/>
        <w:t>Sell Car</w:t>
      </w:r>
    </w:p>
    <w:p w14:paraId="1EC8C354" w14:textId="4882A7EC" w:rsidR="00816576" w:rsidRPr="00816576" w:rsidRDefault="004E5131" w:rsidP="008165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5136" behindDoc="1" locked="0" layoutInCell="1" allowOverlap="1" wp14:anchorId="66CC0ED6" wp14:editId="37E86268">
            <wp:simplePos x="0" y="0"/>
            <wp:positionH relativeFrom="column">
              <wp:posOffset>-352425</wp:posOffset>
            </wp:positionH>
            <wp:positionV relativeFrom="paragraph">
              <wp:posOffset>394970</wp:posOffset>
            </wp:positionV>
            <wp:extent cx="6431280" cy="6934200"/>
            <wp:effectExtent l="0" t="0" r="7620" b="0"/>
            <wp:wrapThrough wrapText="bothSides">
              <wp:wrapPolygon edited="0">
                <wp:start x="0" y="0"/>
                <wp:lineTo x="0" y="21541"/>
                <wp:lineTo x="21562" y="21541"/>
                <wp:lineTo x="21562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693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16EA">
        <w:rPr>
          <w:rFonts w:ascii="Times New Roman" w:hAnsi="Times New Roman" w:cs="Times New Roman"/>
          <w:sz w:val="32"/>
          <w:szCs w:val="32"/>
        </w:rPr>
        <w:tab/>
        <w:t xml:space="preserve">     </w:t>
      </w:r>
    </w:p>
    <w:p w14:paraId="2EAA23A0" w14:textId="0D81D2DA" w:rsidR="005D71DB" w:rsidRDefault="005D71DB" w:rsidP="00816576">
      <w:pPr>
        <w:rPr>
          <w:rFonts w:ascii="Times New Roman" w:hAnsi="Times New Roman" w:cs="Times New Roman"/>
          <w:sz w:val="32"/>
          <w:szCs w:val="32"/>
        </w:rPr>
      </w:pPr>
    </w:p>
    <w:p w14:paraId="4B20199A" w14:textId="77777777" w:rsidR="005D71DB" w:rsidRDefault="005D71DB" w:rsidP="00816576">
      <w:pPr>
        <w:rPr>
          <w:rFonts w:ascii="Times New Roman" w:hAnsi="Times New Roman" w:cs="Times New Roman"/>
          <w:sz w:val="32"/>
          <w:szCs w:val="32"/>
        </w:rPr>
      </w:pPr>
    </w:p>
    <w:p w14:paraId="149FA426" w14:textId="6259AAC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sz w:val="32"/>
          <w:szCs w:val="32"/>
        </w:rPr>
        <w:lastRenderedPageBreak/>
        <w:tab/>
      </w:r>
      <w:r w:rsidRPr="00816576">
        <w:rPr>
          <w:rFonts w:ascii="Times New Roman" w:hAnsi="Times New Roman" w:cs="Times New Roman"/>
          <w:sz w:val="32"/>
          <w:szCs w:val="32"/>
        </w:rPr>
        <w:tab/>
      </w:r>
      <w:r w:rsidR="004207AC">
        <w:rPr>
          <w:rFonts w:ascii="Times New Roman" w:hAnsi="Times New Roman" w:cs="Times New Roman"/>
          <w:sz w:val="32"/>
          <w:szCs w:val="32"/>
        </w:rPr>
        <w:t xml:space="preserve"> </w:t>
      </w:r>
      <w:r w:rsidRPr="00816576">
        <w:rPr>
          <w:rFonts w:ascii="Times New Roman" w:hAnsi="Times New Roman" w:cs="Times New Roman"/>
          <w:sz w:val="32"/>
          <w:szCs w:val="32"/>
        </w:rPr>
        <w:t xml:space="preserve">   </w:t>
      </w:r>
    </w:p>
    <w:p w14:paraId="7BD20713" w14:textId="0E120574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Manage Inventory</w:t>
      </w:r>
    </w:p>
    <w:p w14:paraId="43665ABD" w14:textId="77777777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WND</w:t>
      </w:r>
    </w:p>
    <w:p w14:paraId="48B3E1CC" w14:textId="5EF8D213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5269466F" wp14:editId="253AE1E5">
            <wp:extent cx="5905500" cy="4752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A207B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2BECF29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C225D06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0D577970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sz w:val="32"/>
          <w:szCs w:val="32"/>
          <w:lang w:val="en-US"/>
        </w:rPr>
        <w:tab/>
      </w:r>
    </w:p>
    <w:p w14:paraId="6FDA7163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2A3CC98B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790CA698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3734807F" w14:textId="77777777" w:rsidR="00FA48F7" w:rsidRPr="00816576" w:rsidRDefault="00FA48F7" w:rsidP="00FA48F7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Manage Inventory</w:t>
      </w:r>
    </w:p>
    <w:p w14:paraId="4ECE2D0D" w14:textId="3B7EA4A4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GUI</w:t>
      </w:r>
    </w:p>
    <w:p w14:paraId="56A32AE1" w14:textId="282A6F0F" w:rsidR="00816576" w:rsidRPr="00816576" w:rsidRDefault="001E3F4C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inline distT="0" distB="0" distL="0" distR="0" wp14:anchorId="39C20BD0" wp14:editId="3CABDC2D">
            <wp:extent cx="5038725" cy="7096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709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72D8B" w14:textId="77777777" w:rsid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7EF35B93" w14:textId="77777777" w:rsidR="001E3F4C" w:rsidRDefault="001E3F4C" w:rsidP="00816576">
      <w:pPr>
        <w:rPr>
          <w:rFonts w:ascii="Times New Roman" w:hAnsi="Times New Roman" w:cs="Times New Roman"/>
          <w:sz w:val="32"/>
          <w:szCs w:val="32"/>
        </w:rPr>
      </w:pPr>
      <w:bookmarkStart w:id="1" w:name="_GoBack"/>
      <w:bookmarkEnd w:id="1"/>
    </w:p>
    <w:p w14:paraId="3A7850FF" w14:textId="1754F852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>Sales Commission</w:t>
      </w:r>
    </w:p>
    <w:p w14:paraId="34C813BD" w14:textId="13D17F60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WND</w:t>
      </w:r>
    </w:p>
    <w:p w14:paraId="7AAA0FF9" w14:textId="6710494F" w:rsidR="00816576" w:rsidRPr="00816576" w:rsidRDefault="001C2595" w:rsidP="008165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3088" behindDoc="1" locked="0" layoutInCell="1" allowOverlap="1" wp14:anchorId="060CC8FB" wp14:editId="778799F0">
            <wp:simplePos x="0" y="0"/>
            <wp:positionH relativeFrom="column">
              <wp:posOffset>-847725</wp:posOffset>
            </wp:positionH>
            <wp:positionV relativeFrom="paragraph">
              <wp:posOffset>447040</wp:posOffset>
            </wp:positionV>
            <wp:extent cx="7409180" cy="5095875"/>
            <wp:effectExtent l="0" t="0" r="1270" b="9525"/>
            <wp:wrapThrough wrapText="bothSides">
              <wp:wrapPolygon edited="0">
                <wp:start x="0" y="0"/>
                <wp:lineTo x="0" y="21560"/>
                <wp:lineTo x="21548" y="21560"/>
                <wp:lineTo x="2154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9180" cy="509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3CD3F" w14:textId="08DBF0D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355EB97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23BC372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9C599C0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4CA80A1B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73A0C50E" w14:textId="3B4F47A0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AF2FCC1" w14:textId="112C82C0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>Sales Commission</w:t>
      </w:r>
    </w:p>
    <w:p w14:paraId="16D758D9" w14:textId="022F0D9B" w:rsidR="00816576" w:rsidRPr="00816576" w:rsidRDefault="004E5131" w:rsidP="0081657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n-US"/>
        </w:rPr>
        <w:drawing>
          <wp:anchor distT="0" distB="0" distL="114300" distR="114300" simplePos="0" relativeHeight="251672064" behindDoc="1" locked="0" layoutInCell="1" allowOverlap="1" wp14:anchorId="61031E91" wp14:editId="62299B2B">
            <wp:simplePos x="0" y="0"/>
            <wp:positionH relativeFrom="column">
              <wp:posOffset>-47625</wp:posOffset>
            </wp:positionH>
            <wp:positionV relativeFrom="paragraph">
              <wp:posOffset>465455</wp:posOffset>
            </wp:positionV>
            <wp:extent cx="5724525" cy="7267575"/>
            <wp:effectExtent l="0" t="0" r="9525" b="9525"/>
            <wp:wrapThrough wrapText="bothSides">
              <wp:wrapPolygon edited="0">
                <wp:start x="0" y="0"/>
                <wp:lineTo x="0" y="21572"/>
                <wp:lineTo x="21564" y="21572"/>
                <wp:lineTo x="21564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26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6576" w:rsidRPr="00816576">
        <w:rPr>
          <w:rFonts w:ascii="Times New Roman" w:hAnsi="Times New Roman" w:cs="Times New Roman"/>
          <w:b/>
          <w:sz w:val="32"/>
          <w:szCs w:val="32"/>
        </w:rPr>
        <w:t>GUI</w:t>
      </w:r>
    </w:p>
    <w:p w14:paraId="5E78436A" w14:textId="204495AF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9E68B8C" w14:textId="08EDEB36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>Identify Promotional offer</w:t>
      </w:r>
    </w:p>
    <w:p w14:paraId="5C843A5F" w14:textId="55D9FAA8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WND</w:t>
      </w:r>
    </w:p>
    <w:p w14:paraId="57C03769" w14:textId="4E9051A6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color w:val="000000" w:themeColor="text1"/>
          <w:spacing w:val="10"/>
          <w:sz w:val="32"/>
          <w:szCs w:val="32"/>
          <w:lang w:val="en-US"/>
        </w:rPr>
        <w:drawing>
          <wp:inline distT="0" distB="0" distL="0" distR="0" wp14:anchorId="74C7CDF2" wp14:editId="3C0CB534">
            <wp:extent cx="6115050" cy="6581775"/>
            <wp:effectExtent l="0" t="0" r="0" b="0"/>
            <wp:docPr id="22" name="Picture 22" descr="../../Final%20WND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../../Final%20WND5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A9C60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BEDD19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88816D0" w14:textId="77777777" w:rsidR="00FA48F7" w:rsidRPr="00816576" w:rsidRDefault="00FA48F7" w:rsidP="00FA48F7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Identify Promotional offer</w:t>
      </w:r>
    </w:p>
    <w:p w14:paraId="5F78E834" w14:textId="02FF6CFC" w:rsid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 xml:space="preserve">GUI </w:t>
      </w:r>
    </w:p>
    <w:p w14:paraId="3F42CB96" w14:textId="77777777" w:rsidR="00BB6CE2" w:rsidRDefault="00BB6CE2" w:rsidP="00816576">
      <w:pPr>
        <w:rPr>
          <w:rFonts w:ascii="Times New Roman" w:hAnsi="Times New Roman" w:cs="Times New Roman"/>
          <w:b/>
          <w:sz w:val="32"/>
          <w:szCs w:val="32"/>
        </w:rPr>
      </w:pPr>
    </w:p>
    <w:p w14:paraId="0089065F" w14:textId="642B3262" w:rsidR="00BB6CE2" w:rsidRPr="00816576" w:rsidRDefault="00FA48F7" w:rsidP="0081657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US"/>
        </w:rPr>
        <w:drawing>
          <wp:anchor distT="0" distB="0" distL="114300" distR="114300" simplePos="0" relativeHeight="251676160" behindDoc="1" locked="0" layoutInCell="1" allowOverlap="1" wp14:anchorId="6838CEDD" wp14:editId="45CE4194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353050" cy="7172325"/>
            <wp:effectExtent l="0" t="0" r="0" b="9525"/>
            <wp:wrapThrough wrapText="bothSides">
              <wp:wrapPolygon edited="0">
                <wp:start x="0" y="0"/>
                <wp:lineTo x="0" y="21571"/>
                <wp:lineTo x="21523" y="21571"/>
                <wp:lineTo x="2152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717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70EC48" w14:textId="1EF8A7BF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5325546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5A22FF5A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BAB120A" w14:textId="444807A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CDFC427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804A01E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sectPr w:rsidR="00816576" w:rsidRPr="008165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LewsDS2NDU1MzRV0lEKTi0uzszPAykwrAUAWlTQxSwAAAA="/>
  </w:docVars>
  <w:rsids>
    <w:rsidRoot w:val="00EC6AEE"/>
    <w:rsid w:val="000F255D"/>
    <w:rsid w:val="001516EA"/>
    <w:rsid w:val="001C2595"/>
    <w:rsid w:val="001E3F4C"/>
    <w:rsid w:val="00314B79"/>
    <w:rsid w:val="00337131"/>
    <w:rsid w:val="004207AC"/>
    <w:rsid w:val="004B3545"/>
    <w:rsid w:val="004D102E"/>
    <w:rsid w:val="004E5131"/>
    <w:rsid w:val="00543652"/>
    <w:rsid w:val="00573C3E"/>
    <w:rsid w:val="005D71DB"/>
    <w:rsid w:val="006B0B4F"/>
    <w:rsid w:val="00816576"/>
    <w:rsid w:val="00917D24"/>
    <w:rsid w:val="00B00154"/>
    <w:rsid w:val="00BA2B4A"/>
    <w:rsid w:val="00BB6CE2"/>
    <w:rsid w:val="00C33605"/>
    <w:rsid w:val="00C36F1A"/>
    <w:rsid w:val="00C73DDB"/>
    <w:rsid w:val="00C75F80"/>
    <w:rsid w:val="00CF1930"/>
    <w:rsid w:val="00D40F16"/>
    <w:rsid w:val="00E0637E"/>
    <w:rsid w:val="00E666ED"/>
    <w:rsid w:val="00EC6AEE"/>
    <w:rsid w:val="00FA48F7"/>
    <w:rsid w:val="00FA5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15C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D24"/>
  </w:style>
  <w:style w:type="paragraph" w:styleId="Heading1">
    <w:name w:val="heading 1"/>
    <w:basedOn w:val="Normal"/>
    <w:next w:val="Normal"/>
    <w:link w:val="Heading1Char"/>
    <w:uiPriority w:val="9"/>
    <w:qFormat/>
    <w:rsid w:val="00816576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6576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657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657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F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F8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D24"/>
  </w:style>
  <w:style w:type="paragraph" w:styleId="Heading1">
    <w:name w:val="heading 1"/>
    <w:basedOn w:val="Normal"/>
    <w:next w:val="Normal"/>
    <w:link w:val="Heading1Char"/>
    <w:uiPriority w:val="9"/>
    <w:qFormat/>
    <w:rsid w:val="00816576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6576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657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657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F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5F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8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gislative Data Center</Company>
  <LinksUpToDate>false</LinksUpToDate>
  <CharactersWithSpaces>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ita Didwania</dc:creator>
  <cp:lastModifiedBy>Administrator</cp:lastModifiedBy>
  <cp:revision>5</cp:revision>
  <dcterms:created xsi:type="dcterms:W3CDTF">2018-07-31T22:55:00Z</dcterms:created>
  <dcterms:modified xsi:type="dcterms:W3CDTF">2018-08-01T00:58:00Z</dcterms:modified>
</cp:coreProperties>
</file>